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ทางเทคโนโลยี</w:t>
      </w:r>
      <w:r>
        <w:t xml:space="preserve"> </w:t>
      </w:r>
      <w:r>
        <w:t xml:space="preserve">และระบบทางเทคโนโลยีที่ซับซ้อน</w:t>
      </w:r>
      <w:r>
        <w:t xml:space="preserve"> </w:t>
      </w:r>
      <w:r>
        <w:t xml:space="preserve">(22.30</w:t>
      </w:r>
      <w:r>
        <w:t xml:space="preserve"> </w:t>
      </w:r>
      <w:r>
        <w:t xml:space="preserve">นาที)</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พิมพร) สวัสดีค่ะ นักเรียนคะ พบกับครูอ้อมอีกเช่นเคยนะคะ ในวิชาเทคโนโลยีการออกแบบ และเทคโนโลยีค่ะ รายวิชานี้นะคะ ประกอบด้วย 7 บท ซึ่ง 3 บท แรกการเกี่ยวข้องกับเทคโนโลยีน่ารู้นะคะ ในวันนี้ก็ยังคงอยู่ที่บทที่ 1 อยู่นะคะ ซึ่งเป็นหัวข้อที่ 2 นะคะ วันนี้เราจะได้เรียนในหัวข้อระบบ ทางเทคโนโลยี และระบบทางเทคโนโลยีที่ซับซ้อนค่ะ ก่อนอื่นครูอ้อมขอแจ้งจุดประสงค์การเรียนรู้ แค่นี้ก่อนนะคะ รูคาดหวังว่านักเรียนจะสามารถวิเคราะห์ ระบบทางเทคโนโลยีได้นะคะ นอกจากนี้ก็อยากให้นักเรียนสามารถวิเคราะห์ ระบบทางเทคโนโลยีที่ซับซ้อน และระบบย่อยของระบบทางเทคโนโลยีที่ซับซ้อนได้ นอกจากนี้ก็ยังต้องสามารถอธิบายความสัมพันธ์ของระบบย่อย ในระบบทางเทคโนโลยีที่ซับซ้อนได้ ก็ขอให้นักเรียนตั้งใจ ก็บรรลุประสงค์นี้นะคะ ก่อนหน้านี้นะคะ เราเรียนเรื่องระบบคืออะไร ใช่ไหมคะ แล้วเราก็ทราบว่าระบบนั้น มีทางระบบทางธรรมชาติ และระบบที่มนุษย์สร้างขึ้น แล้วระบบทางเทคโนโลยีล่ะค่ะ ระบบทางเทคโนโลยี ก็เป็นระบบที่มนุษย์สร้างขึ้นนะคะ ซึ่งหมายถึงกลุ่มของส่วนต่าง ๆ ตั้งแต่ 2 ส่วนขึ้นไป ประกอบเข้าด้วยกันนะคะ แล้วก็ทำงานร่วมกันให้บรรลุวัตถุประสงค์นะคะ ซึ่งระบบที่มนุษย์สร้างขึ้นตรงนี้ ก็เพื่ออำนวยความสะดวก หรือแก้ปัญหาให้กับมนุษย์นั่นเองนะคะ เราเห็นในชีวิตประจำวันเรานี่นะคะ เราเห็นมากมายเลยระบบทางเทคโนโลยี ก็อย่างเช่นระบบคมนาคมขนส่ง ระบบการผลิตในอุตสาหกรรมต่าง ๆ นะคะ หรือระบบรีไซเคิลขยะ เป็นต้นนะคะ เมื่อทราบระบบทางเทคโนโลยีนี้แล้ว นักเรียนนำแผนภาพสีได้หรือเปล่า อุปกรณ์ทางเทคโนโลยีประกอบด้วยอะไรบ้าง อันนี้เป็นระบบทางเทคโนโลยี ที่เราเคยเรียนมาในช่วงชั้นมต้นนะคะ ส่วนแรกค่ะ ตัวป้อนหรือ input นะคะ สว2นะคะ กระบวนการนะคะ หรือ process จากนั้นน่าจะเป็นผลผลิตหรือ output นะคะ ในระบบทางเทคโนโลยีบางระบบ สามารถมีข้อมูลหรือ feedback ได้ด้วย นักเรียนน่าจะพอจำได้นะคะ สำหรับองค์ประกอบของระบบทางเทคโนโลยีนะคะ ขอทบทวนกันหน่อย ว่าแต่ละส่วนนั้นคืออะไรบ้างนะคะ เนื้อหาอาจจะบังนิดหนึ่ง ครูเอาตัวเองออกจากทหารแล้ว ค่ะ ตัวป้อน input นะคะ ส่วนสีเขียวนี้นะคะ ก็คือพี่พรเข้าสู่ระบบ ซึ่งอาจมีได้มากกว่า 1 อย่างนะคะ ก่อนแล้วค่อยออกมายังกระบวนการนะคะ กระบวนการการดำเนินการ ที่นำมาน่ะ ตัวป้อนนั้น เข้ามาทำให้เกิดการเปลี่ยนแปลง เป็นผลผลิตตามวัตถุประสงค์นะคะ กระบวนการใดระบบหนึ่งนั้นน่ะ อาจมีมากกว่า 1 กระบวนการก็ได้นะคะ นั้นก็จะเป็นส่วนของผลผลิตหรือ output นะคะ ก็คือผลที่ได้จากการทำงานร่วมกับรวมกันของตัวป้อน และกระบวนการของระบบนะคะ ผลผลิตนี้ ยังอาจหมายถึงส่วนที่ได้ จากกระบวนการที่เราอาจจะต้องการ หรือไม่ต้องการก็ได้นะคะ เช่นพวกของเสียหรือเศษวัสดุ ก็ถือว่าเป็นผลผลิตได้ด้วยเหมือนกันนะคะ ในบางระบบนั้นอาจมีส่วนเรียกว่าข้อมูลย้อนกลับ หรือ Feedback ใช่ไหมคะ นั่นก็คือข้อมูลที่ใช้ในการควบคุม ปรับให้ระบบทำงานได้ตามวัตถุประสงค์ ซึ่งอาจมีหรือไม่มีก็ได้นะคะ เมื่อเราสร้างองค์ประกอบทางเทคโนโลยีแล้วนะคะ อยากให้นักเรียนมาช่วยกันนะคะ วิเคราะห์ระบบทางเทคโนโลยี ของหม้อหุงข้าวนะคะ หม้อหุงข้าว มีตัวป้อนอะไรบ้าง มีอะไรเป็นกระบวนการ มีผลผลิตอย่างไรนะคะ และมีข้อมูลย้อนกลับหรือไม่ นักเรียนลองพิจารณาดูนะคะ ว่าจะวิเคราะห์ระบบทางเทคโนโลยี ของหม้อหุงข้าวได้อย่างไร ก่อนอื่นค่ะนักเรียน ในการที่เราจะวิเคราะห์ ระบบทางเทคโนโลยีได้ เราต้องมีส่วนประกอบหรือโครงสร้างของเทคโนโลยีนั้น ๆ ก่อนนะคะ ในที่นี้คือหม้อหุงข้าว เรามาดูว่าโครงสร้างหรือส่วนประกอบคืออะไร จากในรูปนะคะนักเรียน นักเรียนเห็นแผ่นความร้อนนะคะ ซึ่งอยู่ใต้โต๊ะเครื่องของหุงข้าวนะคะ มีสวิตช์ที่เราใช้กดเปิด ปิดใช่ไหมคะ แล้วก็มีในนั้นมีแม่เหล็กและขดลวดสปริง นี่คือโครงสร้างหลักของหม้อหุงข้าวนะคะ เครื่องสวิตช์แผ่นความร้อนและแม่เหล็ก และขดลวดสปริงอันนี้สัมพันธ์อันแน่นอน เพราะเขาเป็นส่วนประกอบหรือเป็นหนึ่ง ในระบบของหม้อหุงข้าว เมื่อเราทราบประกอบแล้ว เราต้องทราบหลักการทำงานของหม้อหุงข้าวนะ จากภาพเล็กกลายเป็นภาพใหญ่นะคะ จะเห็นผลของสวิตช์ ส่วนของส่วนของขดลวดสปริง มีแม่เหล็กถาวร แม่เหล็กเฟอร์โรนะคะ อยู่ภายในแผ่นความร้อน ที่เป็นอยู่ใต้โต๊ะเครื่องของหม้อหุงข้าวนะคะ การทำงานเริ่มต้นที่ไหน เริ่มต้นที่เมื่อเรากดสวิตช์ค่ะ นักเรียนกดสวิตช์ลงมานะคะ จุดที่ 2 ที่อยู่ในตัวสัมผัส ให้นักเรียนปกตินะคะ ก็จะได้นะคะ เมื่อเชื่อมกันได้แล้วนะคะ ทำให้ขดลวดสปริงนี้ตัวหดตัวนะคะ เมื่อขดตัวทำให้แม่เหล็กถาวร แม่เหล็กเฟอร์โรนี้ มีแรงดึงดูดกันและกัน ทำให้เกิดแรงแม่เหล็กนะคะ แม่เหล็กแล้วสัมผัสกันแล้วนะคะ ก็ทำให้เกิดกระแสไฟฟ้า ไหลเข้าสู่แผ่นความร้อน ก็เลยทำให้หม้อหุงข้าว ทำให้น้ำในหม้อหุงข้าวนั้นเดือดได้นะคะ เมื่อผ่านไปสักระยะหนึ่งนะคะ น้ำเดือดที่อุณหภูมิสูง อุณหภูมิสูงและน้ำภายในหม้อต้ม น้ำภายในหม้อน้ำแห้ง เมื่อน้ำแห้ง อุณหภูมิสูงมากแม่เหล็กเฟอร์โรตัวนี้ จะมีแรงแม่เหล็กน้อยนะคะ มีแรงแม่เหล็กน้อยลง แรงระหว่างแม่เหล็กทั้ง 2 ก็จะมีค่าน้อย น้อยกว่าแรงดันของขดลวดสปริงตรงนี้ ก่อนหน้านี้เขา 6 ตัวอยู่ เพราะฉะนั้นเมื่อแรงแม่เหล็กน้อยลง ขดลวดสปริงก็มีแรงมากกว่า ทำให้ขดลวดสปริงนั้นกลับนะคะ เมื่อดันกลับ ก็ทำให้ปุ่มสัมผัสนี้ดันมาด้วยนะคะ กลับไปเท่านั้นแหละนะคะ ทำให้ไม่สามารถเชื่อมต่อได้แล้วนะคะ นั่นคือกระแสไฟฟ้าก็ไม่สามารถเข้าสู่แผ่นความร้อนได้นะคะ บททบทวนนะคะ เมื่อกดสวิตซ์ให้ความร้อนนะคะ ไฟฟ้าให้ความร้อนผ่านจุดสัมผัสสปริงหดตัวนะคะ แม่เหล็กถาวรก็เลยกลับติดแม่เหล็กเฟอร์โร จากนั้นนะคะแกนสวิตช์ก็ติดขับความร้อน ที่ก้นหม้อไฟฟ้าก็ให้ความร้อนได้นะ เพื่อจนทำให้นะคะ ขดลวดสปริงดึงดิตัวสัมผัสแยกจากกัน แล้วก็ไม่มีกระแสไฟฟ้าผ่านหม้อหุงข้าวนะคะ ถ้าเราทราบหลักการแล้ว สรุปเป็นตัวป้อนกระบวนการ และผลผลิตได้หรือไม่ เมื่อกี้นะคะ ตัวป้อนคืออะไร ต้องเป็นพลังงานไฟฟ้าใช่ไหมคะ ต้องกินข้าวต้องมีน้ำใช่ไหมคะ คือจบนะคะ กระบวนการย่อย เป็นกระบวนการเปลี่ยนพลังงานไฟฟ้า เป็นพลังงานความร้อนนั่นเอง จึงทำให้น้ำเดือดได้นะคะ ที่เราต้องการล่ะนะคะ ผลผลิตนั้น ก็คือข้าวที่หุงสุกเรียบร้อยแล้วนะคะ ในระบบนี้ มีข้อมูลย้อนกลับใช่ไหมคะ ข้อมูลย้อนกลับนั้น ก็คือส่วนที่ส่งข้อมูลให้ระบบไปทำงาน เมื่อน้ำแห้งนั่นเองนะคะ การวิเคราะห์ระบบทางเทคโนโลยีนะคะ สังเกตว่าป้อนกระบวนการผลผลิตข้อมูลย้อนกลับ ทั้ง 4 ส่วนเลยนะคะ แต่นักเรียนไหมว่า ระบบทางเทคโนโลยีนั้น ระบบนั้น ไม่ได้มีแค่กระบวนการ กระบวนการเดียวนะคะ บางทีมีส่วนประกอบที่ซับซ้อนกว่านั้น ซึ่งในเราเรียกว่า</w:t>
      </w:r>
      <w:r>
        <w:t xml:space="preserve"> </w:t>
      </w:r>
      <w:r>
        <w:t xml:space="preserve">“</w:t>
      </w:r>
      <w:r>
        <w:t xml:space="preserve">ระบบทางเทคโนโลยีที่ซับซ้อน</w:t>
      </w:r>
      <w:r>
        <w:t xml:space="preserve">”</w:t>
      </w:r>
      <w:r>
        <w:t xml:space="preserve"> </w:t>
      </w:r>
      <w:r>
        <w:t xml:space="preserve">นะคะ ระบบทางเทคโนโลยีที่ซับซ้อน ก็คือเทคโนโลยีที่ประกอบด้วย ระบบย่อยตั้งแต่ 2 ระบบขึ้นไปค่ะ เขาก็ทำงานร่วมกันนะคะ ก็เพื่อให้สามารถทำงานได้ตามวัตถุประสงค์ อย่างเช่นในรูปนี้นะคะ ก็จะเป็นในรูปของระบบ การทำงานของเครื่องดูดฝุ่นอัตโนมัติ เครื่องดูดฝุ่นอัตโนมัติประกอบด้วย ระบบทั้งมีระบบให้พลังงาน ระบบขับเคลื่อน ระบบตรวจจับทิศทางนะคะ ระบบการดูดฝุ่นนะคะ ซึ่งหลาย ๆ ระบบย่อยนี้ ต้องทำงานร่วมกันนะคะ ซึ่งถือว่าเป็นระบบทางเทคโนโลยี ที่ซับซ้อนนั่นเองนะคะ เราจะวิเคราะห์อย่างไรล่ะ ถ้าเป็นระบบทางเทคโนโลยีที่ซับซ้อน ครูโชว์แผนผังตัวนี้ ให้นักเรียนดู เพื่อให้นักเรียนสังเกตว่าระบบทางเทคโนโลยี ที่ซับซ้อนนั้น ในบางระบบนะคะ ระบบย่อยของเขานี่ อยู่ภายในส่วนกระบวนการนะคะ นักเรียนจะสังเกต ว่าเมื่อมีตัวป้อนนะคะ ตัวป้อนนั้น ก็ถูกแยกออกมาเป็นระบบแยกย่อย ส่วนของกระบวนการ ก็มีตัวป้อนกระบวนการผลผลิต 1 ระบบ และมีระบบย่อยระบบ 2 ตัวเป็นตัวเก่า กระบวนการผลผลิตอีกครั้งนะคะ ในรูนี้นักเรียนคิดว่ามีระบบย่อยกี่ระบบคะ1 2 ถามนะคะ แผนผังนี้มีระบบย่อยอยู่ 3 ระบบนะคะ ซึ่งอยู่ในภายในระบบหลัก คือตัวต้นกระบวนการ แล้วก็ผลผลิตเรา ก็สามารถเขียนรูปแบบการวิเคราะห์ได้ แบบนี้ได้ด้วยนะคะ วางระบบนั้นนะคะ เป็นรูปแบบนี้ก็ได้ค่ะ นักเรียนนักเรียนเห็นตัวใหญ่ ๆ นะ ตัวป้อนก็ตัวใหญ่ ๆ นะคะ ผลผลิตหลักนี้นะคะ ก็คือตัวใหญ่ ๆ ในระหว่างทางจากตัวป้อนถึงตัวผลผลิตหลักนั้น ประกอบไปด้วยระบบย่อยค่ะ อาจเป็นกระบวนการที่ 1 แล้วก็ได้ผลผลิตออกมา แล้วผลผลิตในขั้นที่ 1 นี้แหละ กลายไปเป็นตัวป้อน ของกระบวนการที่ออกเป็นได้นะคะ แบบนี้ก็ได้เหมือนกันนะคะ กระบวนการที่ 2 ใช้ผลผลิตจากกระบวนการที่ 1 นะคะ กระบวนการที่ 2 ก็ทำให้เกิดผลผลิตที่ 2 แล้วจึงกลายเป็นผลผลิตหลัก ในระบบทางเทคโนโลยีที่ซับซ้อนตัวนั้น ข้อมูลย้อนกลับนะคะ ก็อาจจะเกิดขึ้นได้ทั้งอยู่ระหว่างระบบย่อย หรือทั้งหมดก็ได้เหมือนกัน เราทราบรูปแบบการวิเคราะห์แล้ว ครูมีตัวอย่างให้นักเรียนนะคะ มีตัวอย่างให้นักเรียน คือระบบเครื่องปรับอากาศนะคะ นักเรียนหลายคนขับเครื่องปรับอากาศ นักเรียนรู้หรือไม่ว่า เครื่องปรับอากาศนั้นมีอะไรบ้าง และมีหลักการทำงานอย่างไร มีระบบย่อยคืออะไรบ้าง เรามาเรียนรู้กันนะคะ จากในรูปนะคะ จากในรูปนักเรียนจะเห็นว่า ระบบเครื่องปรับอากาศนั้น สามารถวิเคราะห์ได้เป็นภาพรวมนะคะ สามารถวิเคราะห์เป็นภาพรวม เอาเป็นระบบรวม ๆ ก่อนนะคะ ระบบหลัก ก็จะมีตัวป้อน กระบวนการ ผลผลิต และข้อมูลย้อนกลับนะคะ ซึ่งตัวป้อน ก็คืออากาศภายในห้องนะคะ ก็คือการทำงานของเครื่อง เพื่อปรับอุณหภูมิของห้องให้ผลผลิตอากาศ ที่มีอุณหภูมิลดลง ส่วนข้อมูลทั้งปรับ ก็เป็นอุณหภูมิห้องใช่ไหมคะ เมื่ออุณหภูมิห้องเป็นไป ตามต้องการตัวเครื่อง กับการทำงานอีกครั้งนะคะ นักเรียนสังเกตหรือไม่ว่า ถ้าวิเคราะห์จริง ๆ แล้ว ในส่วนของกระบวนการที่ทำให้อุณหภูมิลดลงตรงนี้ มีระบบย่อยอื่น ๆ อีกนะคะ สามารถแจกแจงระบบย่อยลงไปได้อีก เอาลองไปดูค่ะ ว่าเขามีหน้าที่อะไรบ้างนะคะ ระบบย่อยนั้น มีหน้าที่อะไรบ้าง ระบบย่อยของเครื่องปรับอากาศค่ะ อาจจะมีระบบตรงนี้นะคะ มี 4 ระบบด้วยกัน เริ่มต้นที่ระบบคอยล์เย็น ระบบอัดความดัน แล้วระบบคอยล์ร้อน ระบบลดความดันนะคะ ทุกระบบนี้ ก็รวมกันกลายเป็นการทำงานของเครื่องปรับอากาศ ที่เป็นการทำงานร้อน ในแต่ละระบบ input process output ในทุก ๆ ระบบเลยนะคะ นี่คือการวิเคราะห์ระบบย่อย แต่ระบบย่อยนี้สัมพันกันอย่างไร พอพูดถึงความสัมพันธ์นักเรียนต้องยกให้ได้ว่า อันไหนมาก่อน อันไหนมาหลัง ระบบไหนทำงานก่อน ระบบใดทำงานทีหลัง ต่อไปเป็นการเขียนความสัมพันธ์ของระบบย่อยทั้ง 4 นี้นะคะ เ ริ่มต้นที่ความสัมพันธ์การทำงานของเครื่องปรับอากาศ มันเริ่มที่ไหนคะ นักเรียนใช่ค่ะ มันเริ่มที่เมื่ออากาศ เข้าสู่ผ่านเข้าสู่ตัวเครื่องนะคะ มันจะเริ่มต้นที่ระบบคอยล์เย็น ระบบคอยล์เย็นค่ะ ระบคอยล์เย็นนี้ ตัว input ก็คือสารทำความเย็นอุณหภูมิต่ำ สารทำความเย็น ภายในตัวเครื่องนะครับ ภายในเย็นนี้นะคะ มีอุณหภูมิต่ำค่ะ และมีสถานะเป็นแก๊ส กระบวนการของคอยล์เย็น ก็คือการดูดความร้อน ของสารทำความเย็นนี้แหละ อากาศภายในห้องอากาศร้อนอยู่นะคะ ผ่านสารทำความเย็น สารทำความเย็นตอนนี้ จะดูดความร้อนตามอากาศนะคะ เพราะฉะนั้น Output ก็คือสารทำความเย็นให้มีอุณหภูมิสูงขึ้น ส่วนนี้ล่ะคะ สารทำความเย็น มีอุณหภูมิสูงขึ้น และอยู่ในสถานะแก๊สอยู่ แล้วไปไหนคะ สารทำความเย็นนี้ไปไหน ดูดความร้อนอากาศ ทำให้ตัวเองนี่ มีอุณหภูมิสูงขึ้น อยู่ในสถานะแก๊สต่อ ไปไหนต่อ ต่อไปที่ระบบอัดความดันค่ะ แน่นอนนะคะ ผลผลิตกับคอยล์เย็น input ออกระบบอัดความดันนะคะ เข้าไปที่ระบบความดันอากาศ ทำความเย็น ตรงนี้โดนเพิ่มความดันสูง ทำให้สารความเย็นตัวนี้ เปลี่ยนสถานะเป็นของเหลว แต่อุณหภูมิยังสูงอยู่นะคะ ผลผลิตที่ได้จากระบบอัดความดัน ก็เลยเป็นสารทำความเย็น ที่อยู่ในสถานะของเหลว มีอุณหภูมิและความดันสูงนะคะ นักเรียนยังทันนะคะ ตอนนี้สารทำความเย็น เปลี่ยนสถานะแล้วนะคะ ออกจากระบบอัดความดัน แล้วเปลี่ยนสถานะเป็นของเหลว เป็นของเหลวแล้ว ยังมีอุณหภูมิสูงอยู่ เขาถูกส่งผ่านไปที่ระบบคอยล์ร้อน ระบบคอยล์ร้อนภายนอกนะคะ อยู่ภายนอกตัวอาคารนะคะ อยู่ภายนอกห้องนะคะ สารทำความเย็นตัวนี้ จะถูกผ่านเข้าไปในระบบคอยล์ร้อนนะคะ โดยถ่ายเทความร้อนให้อากาศนะคะ ให้อากาศภายนอก เมื่อเขาถ่ายเทความร้อนไป แปลว่าตัวเขานั้น อุณหภูมิลดลงค่ะ ได้สารทำความเย็นที่อุณหภูมิลดลงแล้ว แต่ยังอยู่ในสถานะของเหลวอยู่นะคะ ความดันก็ยังสูงอยู่ เมื่อมีการส่งผ่านไป ส่งผ่านมาที่ระบบลดความดัน สารทำความเย็น ก็ถูกลดความดันลง คนถูกเปลี่ยนเป็นสถานะแก๊สนะคะ เป็นสถานะแก๊สที่มีอุณหภูมิลดลง แล้วจึงผ่านเข้ามาถึงระบบคอยล์เย็นอีกเช่นเคย เพราะฉะนั้น การทำงานก็จะสัมพันธ์กันไป ตามวงจรลูกศรที่ครูอธิบายนะคะ ระบบคอยล์เย็น ระบบอัดความดัน คอยล์ร้อน และระบบลดความดัน นี่คือการทำงานที่ของระบบย่อย ในเครื่องปรับอากาศนะคะ แต่ละช่วง แต่ละช่วง ก็จะมี input process output นะคะ เราเห็นแล้วว่าเครื่องปรับอากาศนั้น มีระบบย่อยอยู่หลายระบบเลย แล้วก็อื่นล่ะคะ นักเรียนเห็นรูปแล้ว นักเรียนผู้ชายอาจถนัดมากเลยนะคะ นักเรียนอาจจะถนัดมากเลย รถจักรยานยนต์ มีระบบย่อยอะไรบ้างคะ นักเรียนมีระบบย่อยอะไรบ้าง ครูยังไม่ให้นักเรียนคิดตอนนี้นะคะ ครูขอฝากเป็นกิจกรรม คิดวิเคราะห์ระบบย่อยของเทคโนโลยีนะคะ แน่นอน เมื่อเราคิดระบบย่อยของเทคโนโลยี แปลว่านักเรียนต้องเขียน ส่วนต่าง ๆ ของระบบรวมใช่ไหมคะ มีตัวป้อนกระบวนการ ผลผลิต และข้อมูลย้อนกลับนะคะ ของการทำงานของรถจักรยานยนต์นี่แหละ พร้อมเขียนอธิบายค่ะนักเรียน ว่าระบบย่อยอาหารมีอะไรบ้าง ระบบย่อยที่ 1 มีตัวป้อนอะไร กระบวนการอะไร ผลผลิตอะไรนะคะ การเขียนแผนภาพแสดงความสัมพันธ์ ของระบบย่อยนั้น ๆ พร้อมคำอธิบาย นักเรียนไปฝึกดูนะคะ รถจักรยานยนต์มีระบบย่อยอะไรบ้าง ในระบบย่อยนั้น ประกอบด้วยตัวป้อน กระบวนการผลผลิตอะไรบ้าง และระบบย่อยนั้น มีความสัมพันธ์กันอย่างไรนะคะ ก็เขียนเป็นแผนผัง แสดงความ… แผนผังหรือแผนภาพ แสดงความสัมพันธ์ของระบบย่อย พร้อมคำอธิบายด้วยนะคะ เหมือนตัวอย่างของปรับอากาศเลย ครูจะให้เวลานักเรียนไปทำกิจกรรมนะคะ ประมาณ 15 นาทีค่ะ</w:t>
      </w:r>
    </w:p>
    <w:p>
      <w:pPr>
        <w:pStyle w:val="BodyText"/>
      </w:pPr>
      <w:r>
        <w:t xml:space="preserve">[เสียงดนตรี]</w:t>
      </w:r>
    </w:p>
    <w:p>
      <w:pPr>
        <w:pStyle w:val="BodyText"/>
      </w:pPr>
      <w:r>
        <w:t xml:space="preserve">(ดร.พิมพร) เป็นอย่างไรบ้างคะ นักเรียนคะ สำหรับการฝึกวิเคราะห์ระบบย่อย ของรถจักรยานยนต์ ไม่ยากเลยใช่ไหมคะ หลังจากนี้นะคะ ถ้านักเรียนคนใดนะคะ ยังสงสัยเกี่ยวกับระบบการทำงาน ของเครื่องปรับอากาศ อยากดูให้ละเอียดนะคะ อยากเรียนสามารถติดตามตามลิงก์ ที่ครูให้ไว้นะคะ หรือนักเรียนคนใดการทบทวนความรู้ เรื่องเกี่ยวกับเทคโนโลยี ว่ามีความหมายอย่างไร ตอบด้วยระบบอะไรบ้างนะคะ เข้าไปที่ลิงก์ที่ครูให้ไว้นะคะ สำหรับตัวนี้นะคะ ก็คงจะขอหยุดการอธิบาย เรื่องของระบบทางเทคโนโลยี และระบบทางเทคโนโลยีที่ซับซ้อนนะคะ อยากให้นักเรียนเข้าใจว่านะคะ ระบบทางเทคโนโลยี 1 ประกอบด้วย ระบบย่อยหลาย ๆ ระบบทำงานสัมพันธ์กันนะคะ ครั้งนี้ก็เพื่อให้เทคโนโลยีนั้น สามารถทำงานได้บรรลุตามวัตถุประสงค์น้ำอีกนะคะ ทางเทคโนโลยีที่ มีหลายระบบนั้น เราเรียกว่าระบบทางเทคโนโลยีที่ซับซ้อน เป็นความรู้เกี่ยวกับการวิเคราะห์ตรงนี้แหละ ช่วยให้นักเรียนสามารถตรวจสอบการทำงาน หรือสามารถแก้ไข หรือแม้กระทั่งพัฒนา ต่อยอดพัฒนาเทคโนโลยีนั้น ๆ ได้นะคะ ก็หวังว่านักเรียนจะใช้ความรู้ การวิเคราะห์ระบบทางเทคโนโลยีที่ซับซ้อน ในหัวข้อต่อไปได้นะคะ สำหรับวั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ทางเทคโนโลยี และระบบทางเทคโนโลยีที่ซับซ้อน (22.30 นาที)</dc:title>
  <dc:creator/>
  <cp:keywords/>
  <dcterms:created xsi:type="dcterms:W3CDTF">2024-06-06T03:11:05Z</dcterms:created>
  <dcterms:modified xsi:type="dcterms:W3CDTF">2024-06-06T03: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